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f8bd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a2b815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29T22:23:22Z</dcterms:created>
  <dcterms:modified xsi:type="dcterms:W3CDTF">2021-04-29T22:23:22Z</dcterms:modified>
</cp:coreProperties>
</file>